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79A61A" w14:textId="77777777" w:rsidR="00CA3889" w:rsidRPr="0082300D" w:rsidRDefault="004A4377" w:rsidP="0082300D">
      <w:pPr>
        <w:jc w:val="center"/>
        <w:rPr>
          <w:b/>
        </w:rPr>
      </w:pPr>
      <w:r w:rsidRPr="0082300D">
        <w:rPr>
          <w:b/>
        </w:rPr>
        <w:t>Assignment 6</w:t>
      </w:r>
    </w:p>
    <w:p w14:paraId="02E5F443" w14:textId="77777777" w:rsidR="004A4377" w:rsidRDefault="004A4377">
      <w:r>
        <w:t>Nhập xuất ma trận vuông gồm n dòng/cột (n&gt;0, n&lt;10). Và thực hiện các yêu cầu sau:</w:t>
      </w:r>
    </w:p>
    <w:p w14:paraId="4AD86663" w14:textId="77777777" w:rsidR="008401BA" w:rsidRDefault="008401BA" w:rsidP="004A4377">
      <w:pPr>
        <w:pStyle w:val="ListParagraph"/>
        <w:numPr>
          <w:ilvl w:val="0"/>
          <w:numId w:val="1"/>
        </w:numPr>
      </w:pPr>
      <w:r>
        <w:t>Đếm số có bao nhiêu nguyên tố trên đường chéo phụ</w:t>
      </w:r>
    </w:p>
    <w:p w14:paraId="6ADCB8B5" w14:textId="77777777" w:rsidR="008401BA" w:rsidRDefault="008401BA" w:rsidP="004A4377">
      <w:pPr>
        <w:pStyle w:val="ListParagraph"/>
        <w:numPr>
          <w:ilvl w:val="0"/>
          <w:numId w:val="1"/>
        </w:numPr>
      </w:pPr>
      <w:r>
        <w:t>Liệt kê các phần tử thuộc tam giác dưới chéo chính (tính luôn đường chéo chính)</w:t>
      </w:r>
    </w:p>
    <w:p w14:paraId="30A6F94E" w14:textId="77777777" w:rsidR="008401BA" w:rsidRDefault="008401BA" w:rsidP="004A4377">
      <w:pPr>
        <w:pStyle w:val="ListParagraph"/>
        <w:numPr>
          <w:ilvl w:val="0"/>
          <w:numId w:val="1"/>
        </w:numPr>
      </w:pPr>
      <w:r>
        <w:t>Tìm phần tử lớn nhất trong ma trận</w:t>
      </w:r>
    </w:p>
    <w:p w14:paraId="10B7016D" w14:textId="77777777" w:rsidR="008401BA" w:rsidRDefault="008401BA" w:rsidP="004A4377">
      <w:pPr>
        <w:pStyle w:val="ListParagraph"/>
        <w:numPr>
          <w:ilvl w:val="0"/>
          <w:numId w:val="1"/>
        </w:numPr>
      </w:pPr>
      <w:r>
        <w:t>Tìm phần từ chẵn lớn nhất trên đường chéo phụ</w:t>
      </w:r>
    </w:p>
    <w:p w14:paraId="57BE6F23" w14:textId="77777777" w:rsidR="008401BA" w:rsidRDefault="008401BA" w:rsidP="004A4377">
      <w:pPr>
        <w:pStyle w:val="ListParagraph"/>
        <w:numPr>
          <w:ilvl w:val="0"/>
          <w:numId w:val="1"/>
        </w:numPr>
      </w:pPr>
      <w:r>
        <w:t>In ra các phần tử max của từng dòng</w:t>
      </w:r>
    </w:p>
    <w:p w14:paraId="3FBA88ED" w14:textId="77777777" w:rsidR="00173021" w:rsidRDefault="004A4377" w:rsidP="004A4377">
      <w:pPr>
        <w:pStyle w:val="ListParagraph"/>
        <w:numPr>
          <w:ilvl w:val="0"/>
          <w:numId w:val="1"/>
        </w:numPr>
      </w:pPr>
      <w:r>
        <w:t>T</w:t>
      </w:r>
      <w:r w:rsidRPr="004A4377">
        <w:t>ính tổng các phần tử có chỉ số dòng + chỉ số cột là số chẳn</w:t>
      </w:r>
      <w:r w:rsidR="00A50CBD">
        <w:t xml:space="preserve"> (các ô màu xanh)</w:t>
      </w:r>
    </w:p>
    <w:p w14:paraId="7223C58F" w14:textId="77777777" w:rsidR="004A4377" w:rsidRDefault="004A4377" w:rsidP="004A4377">
      <w:pPr>
        <w:pStyle w:val="ListParagraph"/>
      </w:pPr>
    </w:p>
    <w:p w14:paraId="615EFA81" w14:textId="77777777" w:rsidR="004A4377" w:rsidRDefault="00A50CBD" w:rsidP="00A50CBD">
      <w:pPr>
        <w:pStyle w:val="ListParagraph"/>
        <w:jc w:val="center"/>
      </w:pPr>
      <w:r>
        <w:rPr>
          <w:noProof/>
        </w:rPr>
        <w:drawing>
          <wp:inline distT="0" distB="0" distL="0" distR="0" wp14:anchorId="2431297C" wp14:editId="0D1152EA">
            <wp:extent cx="894511" cy="943660"/>
            <wp:effectExtent l="0" t="0" r="127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E4EF3C.tmp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0643" cy="9606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BD14F0" w14:textId="77777777" w:rsidR="004A4377" w:rsidRDefault="004A4377" w:rsidP="004A4377">
      <w:pPr>
        <w:pStyle w:val="ListParagraph"/>
      </w:pPr>
    </w:p>
    <w:p w14:paraId="57D8E825" w14:textId="77777777" w:rsidR="004A4377" w:rsidRDefault="004A4377" w:rsidP="004A4377">
      <w:pPr>
        <w:pStyle w:val="ListParagraph"/>
        <w:numPr>
          <w:ilvl w:val="0"/>
          <w:numId w:val="1"/>
        </w:numPr>
      </w:pPr>
      <w:r>
        <w:t>T</w:t>
      </w:r>
      <w:r w:rsidRPr="004A4377">
        <w:t xml:space="preserve">ính tổng các phần tử thuộc </w:t>
      </w:r>
      <w:r w:rsidRPr="004A4377">
        <w:rPr>
          <w:u w:val="single"/>
        </w:rPr>
        <w:t>tam giác trên</w:t>
      </w:r>
      <w:r w:rsidRPr="004A4377">
        <w:t xml:space="preserve"> của đường chéo chính</w:t>
      </w:r>
    </w:p>
    <w:p w14:paraId="374EACAF" w14:textId="77777777" w:rsidR="004A4377" w:rsidRDefault="004A4377" w:rsidP="004A4377">
      <w:pPr>
        <w:pStyle w:val="ListParagraph"/>
        <w:numPr>
          <w:ilvl w:val="0"/>
          <w:numId w:val="1"/>
        </w:numPr>
      </w:pPr>
      <w:r>
        <w:t>Tính</w:t>
      </w:r>
      <w:r w:rsidRPr="004A4377">
        <w:t xml:space="preserve"> tổng các phần tử thuộc </w:t>
      </w:r>
      <w:r w:rsidRPr="004A4377">
        <w:rPr>
          <w:u w:val="single"/>
        </w:rPr>
        <w:t>tam giác dưới</w:t>
      </w:r>
      <w:r w:rsidRPr="004A4377">
        <w:t xml:space="preserve"> của đường chéo phụ</w:t>
      </w:r>
    </w:p>
    <w:p w14:paraId="604375DC" w14:textId="77777777" w:rsidR="00FD6A4F" w:rsidRPr="00A50CBD" w:rsidRDefault="0082300D" w:rsidP="00A50CBD">
      <w:pPr>
        <w:pStyle w:val="ListParagraph"/>
        <w:numPr>
          <w:ilvl w:val="0"/>
          <w:numId w:val="1"/>
        </w:numPr>
      </w:pPr>
      <w:r w:rsidRPr="00A50CBD">
        <w:t xml:space="preserve">Tìm vị trí </w:t>
      </w:r>
      <w:r w:rsidR="00A50CBD" w:rsidRPr="00A50CBD">
        <w:rPr>
          <w:b/>
        </w:rPr>
        <w:t>dòng</w:t>
      </w:r>
      <w:r w:rsidR="00A50CBD">
        <w:t xml:space="preserve"> của </w:t>
      </w:r>
      <w:r w:rsidRPr="00A50CBD">
        <w:t>phần tử đầ</w:t>
      </w:r>
      <w:r w:rsidR="00A50CBD">
        <w:t xml:space="preserve">u tiên </w:t>
      </w:r>
      <w:r w:rsidRPr="00A50CBD">
        <w:t xml:space="preserve">có giá trị x </w:t>
      </w:r>
      <w:r w:rsidRPr="00A50CBD">
        <w:rPr>
          <w:i/>
          <w:iCs/>
        </w:rPr>
        <w:t>(nếu x không xuất hiện trong mảng trả về -1)</w:t>
      </w:r>
    </w:p>
    <w:p w14:paraId="170D7348" w14:textId="3C6F1D77" w:rsidR="00A50CBD" w:rsidRDefault="00A50CBD" w:rsidP="004A4377">
      <w:pPr>
        <w:pStyle w:val="ListParagraph"/>
        <w:numPr>
          <w:ilvl w:val="0"/>
          <w:numId w:val="1"/>
        </w:numPr>
      </w:pPr>
      <w:r w:rsidRPr="00A50CBD">
        <w:t>Tìm và trả về vị trí phần tử</w:t>
      </w:r>
      <w:r>
        <w:t xml:space="preserve"> (</w:t>
      </w:r>
      <w:r w:rsidRPr="00A50CBD">
        <w:rPr>
          <w:b/>
        </w:rPr>
        <w:t>dòng và cột</w:t>
      </w:r>
      <w:r>
        <w:t>)</w:t>
      </w:r>
      <w:r w:rsidRPr="00A50CBD">
        <w:t xml:space="preserve"> có giá trị lớn nhất</w:t>
      </w:r>
      <w:r>
        <w:t>.</w:t>
      </w:r>
      <w:r w:rsidR="001A1F0E">
        <w:t xml:space="preserve"> </w:t>
      </w:r>
      <w:r w:rsidR="001A1F0E" w:rsidRPr="001A1F0E">
        <w:rPr>
          <w:b/>
          <w:bCs/>
        </w:rPr>
        <w:t>LÀM LẠI</w:t>
      </w:r>
    </w:p>
    <w:p w14:paraId="7A0C5C62" w14:textId="786BCCE1" w:rsidR="008401BA" w:rsidRPr="0082300D" w:rsidRDefault="008401BA" w:rsidP="004A4377">
      <w:pPr>
        <w:pStyle w:val="ListParagraph"/>
        <w:numPr>
          <w:ilvl w:val="0"/>
          <w:numId w:val="1"/>
        </w:numPr>
      </w:pPr>
      <w:r w:rsidRPr="005E2A66">
        <w:rPr>
          <w:szCs w:val="26"/>
        </w:rPr>
        <w:t>Tìm</w:t>
      </w:r>
      <w:r>
        <w:rPr>
          <w:szCs w:val="26"/>
        </w:rPr>
        <w:t xml:space="preserve"> </w:t>
      </w:r>
      <w:r w:rsidRPr="005E2A66">
        <w:rPr>
          <w:szCs w:val="26"/>
        </w:rPr>
        <w:t>giá</w:t>
      </w:r>
      <w:r>
        <w:rPr>
          <w:szCs w:val="26"/>
        </w:rPr>
        <w:t xml:space="preserve"> </w:t>
      </w:r>
      <w:r w:rsidRPr="005E2A66">
        <w:rPr>
          <w:szCs w:val="26"/>
        </w:rPr>
        <w:t>trị</w:t>
      </w:r>
      <w:r>
        <w:rPr>
          <w:szCs w:val="26"/>
        </w:rPr>
        <w:t xml:space="preserve"> </w:t>
      </w:r>
      <w:r w:rsidRPr="005E2A66">
        <w:rPr>
          <w:szCs w:val="26"/>
        </w:rPr>
        <w:t>xuất</w:t>
      </w:r>
      <w:r>
        <w:rPr>
          <w:szCs w:val="26"/>
        </w:rPr>
        <w:t xml:space="preserve"> </w:t>
      </w:r>
      <w:r w:rsidRPr="005E2A66">
        <w:rPr>
          <w:szCs w:val="26"/>
        </w:rPr>
        <w:t>hiện</w:t>
      </w:r>
      <w:r>
        <w:rPr>
          <w:szCs w:val="26"/>
        </w:rPr>
        <w:t xml:space="preserve"> </w:t>
      </w:r>
      <w:r w:rsidRPr="005E2A66">
        <w:rPr>
          <w:szCs w:val="26"/>
        </w:rPr>
        <w:t>nhiều</w:t>
      </w:r>
      <w:r>
        <w:rPr>
          <w:szCs w:val="26"/>
        </w:rPr>
        <w:t xml:space="preserve"> </w:t>
      </w:r>
      <w:r w:rsidRPr="005E2A66">
        <w:rPr>
          <w:szCs w:val="26"/>
        </w:rPr>
        <w:t>nhất</w:t>
      </w:r>
      <w:r>
        <w:rPr>
          <w:szCs w:val="26"/>
        </w:rPr>
        <w:t xml:space="preserve"> </w:t>
      </w:r>
      <w:r w:rsidRPr="005E2A66">
        <w:rPr>
          <w:szCs w:val="26"/>
        </w:rPr>
        <w:t>trong</w:t>
      </w:r>
      <w:r>
        <w:rPr>
          <w:szCs w:val="26"/>
        </w:rPr>
        <w:t xml:space="preserve"> mảng</w:t>
      </w:r>
      <w:r w:rsidR="001A1F0E">
        <w:rPr>
          <w:szCs w:val="26"/>
        </w:rPr>
        <w:t xml:space="preserve"> </w:t>
      </w:r>
      <w:r w:rsidR="001A1F0E" w:rsidRPr="001A1F0E">
        <w:rPr>
          <w:b/>
          <w:bCs/>
          <w:szCs w:val="26"/>
        </w:rPr>
        <w:t>LÀM LẠI</w:t>
      </w:r>
    </w:p>
    <w:p w14:paraId="47410387" w14:textId="77777777" w:rsidR="0082300D" w:rsidRDefault="0082300D" w:rsidP="004A4377">
      <w:pPr>
        <w:pStyle w:val="ListParagraph"/>
        <w:numPr>
          <w:ilvl w:val="0"/>
          <w:numId w:val="1"/>
        </w:numPr>
      </w:pPr>
      <w:r>
        <w:rPr>
          <w:szCs w:val="26"/>
        </w:rPr>
        <w:t>Tạo random thêm ma trận B. Hãy Nhân 2 ma trận và xuất kết quả.</w:t>
      </w:r>
    </w:p>
    <w:sectPr w:rsidR="0082300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7F1BF3"/>
    <w:multiLevelType w:val="hybridMultilevel"/>
    <w:tmpl w:val="036A75CA"/>
    <w:lvl w:ilvl="0" w:tplc="4AD8D53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2028D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CA086D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758FD8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244A29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1AC89A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20C06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7147F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940F84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29497F0B"/>
    <w:multiLevelType w:val="hybridMultilevel"/>
    <w:tmpl w:val="59581D78"/>
    <w:lvl w:ilvl="0" w:tplc="0CBCD9BA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99E7896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3A0C53C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43EF766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17A0126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AB88B92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D1EA022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098809C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EFC67AC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7C2E3377"/>
    <w:multiLevelType w:val="hybridMultilevel"/>
    <w:tmpl w:val="BAC002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NjIwMrE0NTM1szRX0lEKTi0uzszPAykwrAUAniFifywAAAA="/>
  </w:docVars>
  <w:rsids>
    <w:rsidRoot w:val="004A4377"/>
    <w:rsid w:val="00173021"/>
    <w:rsid w:val="001A1F0E"/>
    <w:rsid w:val="004A4377"/>
    <w:rsid w:val="007A6D14"/>
    <w:rsid w:val="0082300D"/>
    <w:rsid w:val="008401BA"/>
    <w:rsid w:val="00874417"/>
    <w:rsid w:val="00A2769E"/>
    <w:rsid w:val="00A50CBD"/>
    <w:rsid w:val="00CA3889"/>
    <w:rsid w:val="00FD6A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27A086"/>
  <w15:chartTrackingRefBased/>
  <w15:docId w15:val="{66BFA059-83B5-40DB-8F0F-DE8096B6F9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437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951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55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3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547236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878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784191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CE2559-98ED-4C6F-B8B2-CF07A90DFA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123</Words>
  <Characters>70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 Doan Xuan (FE FPTU HCM)</dc:creator>
  <cp:keywords/>
  <dc:description/>
  <cp:lastModifiedBy>Huy Le Khac Thanh</cp:lastModifiedBy>
  <cp:revision>4</cp:revision>
  <dcterms:created xsi:type="dcterms:W3CDTF">2021-11-17T14:07:00Z</dcterms:created>
  <dcterms:modified xsi:type="dcterms:W3CDTF">2021-11-19T03:21:00Z</dcterms:modified>
</cp:coreProperties>
</file>